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Google</w:t>
      </w:r>
      <w:r>
        <w:t xml:space="preserve"> </w:t>
      </w:r>
      <w:r>
        <w:t xml:space="preserve">is the most popular search engine globally and the most visited website. It has been a fundamental force in shaping the internet as we know it, to the extent that the term “googling” is synonymous with using a search engine.</w:t>
      </w:r>
      <w:r>
        <w:t xml:space="preserve"> </w:t>
      </w:r>
      <w:hyperlink r:id="rId20">
        <w:r>
          <w:rPr>
            <w:rStyle w:val="Hyperlink"/>
          </w:rPr>
          <w:t xml:space="preserve">Beyond search, Google operates in various areas, including hardware, cloud computing, advertising, software, and AI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where you can enhance you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AI training, including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level three earns you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ython programm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chine learning</w:t>
        </w:r>
        <w:r>
          <w:rPr>
            <w:rStyle w:val="Hyperlink"/>
          </w:rPr>
          <w:t xml:space="preserve">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topic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chine learn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ame theor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VID-19 contact trac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’s Tech Dev Guide</w:t>
        </w:r>
        <w:r>
          <w:rPr>
            <w:rStyle w:val="Hyperlink"/>
          </w:rPr>
          <w:t xml:space="preserve">: Whether you’re new to computer science or an experienced coder, this guide provides carefully curated materials to help you grow your technical skills, supplement your coursework, and prepare for interview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Careers OnAir</w:t>
      </w:r>
      <w:r>
        <w:t xml:space="preserve">: Attend livestreams, watch on-demand events, and connect with experts to get closer to your future career.</w:t>
      </w:r>
      <w:r>
        <w:t xml:space="preserve"> </w:t>
      </w:r>
      <w:hyperlink r:id="rId20">
        <w:r>
          <w:rPr>
            <w:rStyle w:val="Hyperlink"/>
          </w:rPr>
          <w:t xml:space="preserve">Whether you’re preparing for an internship or transitioning to a new opportunity, this resource can help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knowled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uildyourfuture.withgoogle.com/resources/" TargetMode="External" /><Relationship Type="http://schemas.openxmlformats.org/officeDocument/2006/relationships/hyperlink" Id="rId20" Target="https://techmonitor.ai/what-is/what-is-google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uildyourfuture.withgoogle.com/resources/" TargetMode="External" /><Relationship Type="http://schemas.openxmlformats.org/officeDocument/2006/relationships/hyperlink" Id="rId20" Target="https://techmonitor.ai/what-is/what-is-google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4Z</dcterms:created>
  <dcterms:modified xsi:type="dcterms:W3CDTF">2024-03-24T08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